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41B30" w14:textId="77777777" w:rsidR="005F03A5" w:rsidRPr="00996A71" w:rsidRDefault="005F03A5" w:rsidP="005F03A5">
      <w:pPr>
        <w:ind w:right="-28"/>
        <w:jc w:val="center"/>
        <w:rPr>
          <w:b/>
          <w:sz w:val="40"/>
          <w:szCs w:val="40"/>
        </w:rPr>
      </w:pPr>
      <w:r w:rsidRPr="00996A71">
        <w:rPr>
          <w:b/>
          <w:sz w:val="40"/>
          <w:szCs w:val="40"/>
        </w:rPr>
        <w:t>Writing an Invitation</w:t>
      </w:r>
    </w:p>
    <w:p w14:paraId="7583ABE5" w14:textId="77777777" w:rsidR="005F03A5" w:rsidRPr="00996A71" w:rsidRDefault="005F03A5" w:rsidP="005F03A5">
      <w:pPr>
        <w:spacing w:line="360" w:lineRule="atLeast"/>
        <w:ind w:right="-29"/>
        <w:jc w:val="center"/>
      </w:pPr>
      <w:r w:rsidRPr="00996A71">
        <w:rPr>
          <w:b/>
        </w:rPr>
        <w:t xml:space="preserve">Worksheet </w:t>
      </w:r>
      <w:r w:rsidRPr="00996A71">
        <w:t>–</w:t>
      </w:r>
      <w:r w:rsidRPr="00996A71">
        <w:rPr>
          <w:b/>
        </w:rPr>
        <w:t xml:space="preserve"> </w:t>
      </w:r>
      <w:r w:rsidRPr="00996A71">
        <w:rPr>
          <w:u w:val="single"/>
        </w:rPr>
        <w:t>Assignment 6</w:t>
      </w:r>
    </w:p>
    <w:p w14:paraId="06910E4F" w14:textId="35B98A43" w:rsidR="00B42F84" w:rsidRDefault="00B42F84" w:rsidP="00B42F84">
      <w:pPr>
        <w:tabs>
          <w:tab w:val="left" w:pos="6480"/>
        </w:tabs>
        <w:ind w:right="-29"/>
        <w:rPr>
          <w:bCs/>
          <w:i/>
          <w:iCs/>
        </w:rPr>
      </w:pPr>
      <w:r w:rsidRPr="00B42F84">
        <w:rPr>
          <w:bCs/>
          <w:i/>
          <w:iCs/>
        </w:rPr>
        <w:t xml:space="preserve">Starting with the last Bible story fact, write the invitation as you plan to </w:t>
      </w:r>
      <w:r w:rsidR="00C80171">
        <w:rPr>
          <w:bCs/>
          <w:i/>
          <w:iCs/>
        </w:rPr>
        <w:t>teach</w:t>
      </w:r>
      <w:r w:rsidRPr="00B42F84">
        <w:rPr>
          <w:bCs/>
          <w:i/>
          <w:iCs/>
        </w:rPr>
        <w:t xml:space="preserve"> it to the children. It is not necessary to write out the </w:t>
      </w:r>
      <w:r w:rsidR="00C80171">
        <w:rPr>
          <w:bCs/>
          <w:i/>
          <w:iCs/>
        </w:rPr>
        <w:t>invitation</w:t>
      </w:r>
      <w:r w:rsidRPr="00B42F84">
        <w:rPr>
          <w:bCs/>
          <w:i/>
          <w:iCs/>
        </w:rPr>
        <w:t xml:space="preserve"> verse but do write out how you plan to explain the verse, phrase by phrase to the children.</w:t>
      </w:r>
    </w:p>
    <w:p w14:paraId="6B758CAB" w14:textId="77777777" w:rsidR="00B42F84" w:rsidRPr="00B42F84" w:rsidRDefault="00B42F84" w:rsidP="00B42F84">
      <w:pPr>
        <w:tabs>
          <w:tab w:val="left" w:pos="6480"/>
        </w:tabs>
        <w:ind w:right="-29"/>
        <w:rPr>
          <w:bCs/>
        </w:rPr>
      </w:pPr>
    </w:p>
    <w:p w14:paraId="57665785" w14:textId="74B0CBD3" w:rsidR="005F03A5" w:rsidRPr="00B42F84" w:rsidRDefault="00B42F84" w:rsidP="00B42F84">
      <w:pPr>
        <w:tabs>
          <w:tab w:val="left" w:pos="6480"/>
        </w:tabs>
        <w:spacing w:line="360" w:lineRule="atLeast"/>
        <w:ind w:right="-28"/>
        <w:rPr>
          <w:bCs/>
        </w:rPr>
      </w:pPr>
      <w:r>
        <w:rPr>
          <w:b/>
          <w:sz w:val="28"/>
          <w:szCs w:val="28"/>
        </w:rPr>
        <w:t>Bible Story fact:</w:t>
      </w:r>
      <w:r>
        <w:rPr>
          <w:b/>
        </w:rPr>
        <w:t xml:space="preserve"> </w:t>
      </w:r>
    </w:p>
    <w:p w14:paraId="0C38664E" w14:textId="77777777" w:rsidR="005F03A5" w:rsidRPr="00996A71" w:rsidRDefault="005F03A5" w:rsidP="005F03A5">
      <w:pPr>
        <w:spacing w:line="360" w:lineRule="atLeast"/>
        <w:ind w:right="-28"/>
        <w:rPr>
          <w:b/>
          <w:sz w:val="28"/>
          <w:szCs w:val="28"/>
        </w:rPr>
      </w:pPr>
    </w:p>
    <w:p w14:paraId="6AB981C5" w14:textId="6EF12FBD" w:rsidR="005F03A5" w:rsidRPr="00BE083F" w:rsidRDefault="005F03A5" w:rsidP="00BE083F">
      <w:pPr>
        <w:tabs>
          <w:tab w:val="left" w:pos="9360"/>
        </w:tabs>
        <w:spacing w:line="360" w:lineRule="atLeast"/>
        <w:ind w:right="-29"/>
        <w:rPr>
          <w:sz w:val="28"/>
          <w:szCs w:val="28"/>
          <w:u w:val="single"/>
        </w:rPr>
      </w:pPr>
      <w:r w:rsidRPr="00996A71">
        <w:rPr>
          <w:b/>
          <w:sz w:val="28"/>
          <w:szCs w:val="28"/>
        </w:rPr>
        <w:t>Link:</w:t>
      </w:r>
      <w:r w:rsidRPr="00837AC2">
        <w:rPr>
          <w:sz w:val="28"/>
          <w:szCs w:val="28"/>
        </w:rPr>
        <w:t xml:space="preserve"> </w:t>
      </w:r>
      <w:r w:rsidR="00BE083F">
        <w:rPr>
          <w:sz w:val="28"/>
          <w:szCs w:val="28"/>
          <w:u w:val="single"/>
        </w:rPr>
        <w:tab/>
      </w:r>
      <w:r w:rsidR="00BE083F">
        <w:rPr>
          <w:sz w:val="28"/>
          <w:szCs w:val="28"/>
          <w:u w:val="single"/>
        </w:rPr>
        <w:tab/>
      </w:r>
      <w:r w:rsidR="00BE083F">
        <w:rPr>
          <w:sz w:val="28"/>
          <w:szCs w:val="28"/>
          <w:u w:val="single"/>
        </w:rPr>
        <w:tab/>
      </w:r>
    </w:p>
    <w:p w14:paraId="69B44EB0" w14:textId="77777777" w:rsidR="005F03A5" w:rsidRPr="00996A71" w:rsidRDefault="005F03A5" w:rsidP="005F03A5">
      <w:pPr>
        <w:spacing w:line="360" w:lineRule="atLeast"/>
        <w:ind w:right="-28"/>
        <w:rPr>
          <w:sz w:val="36"/>
          <w:u w:val="single"/>
        </w:rPr>
      </w:pPr>
      <w:r w:rsidRPr="00996A71">
        <w:rPr>
          <w:noProof/>
          <w:sz w:val="36"/>
          <w:u w:val="single"/>
        </w:rPr>
        <w:drawing>
          <wp:anchor distT="0" distB="0" distL="114300" distR="114300" simplePos="0" relativeHeight="251660288" behindDoc="0" locked="0" layoutInCell="1" allowOverlap="1" wp14:anchorId="416ABA96" wp14:editId="3684DC97">
            <wp:simplePos x="0" y="0"/>
            <wp:positionH relativeFrom="column">
              <wp:posOffset>-617220</wp:posOffset>
            </wp:positionH>
            <wp:positionV relativeFrom="paragraph">
              <wp:posOffset>345440</wp:posOffset>
            </wp:positionV>
            <wp:extent cx="429895" cy="429895"/>
            <wp:effectExtent l="0" t="0" r="8255" b="8255"/>
            <wp:wrapNone/>
            <wp:docPr id="1" name="Picture 1" descr="DARK HE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DARK HEAR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95" cy="42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3B93E6" w14:textId="46663E9D" w:rsidR="005F03A5" w:rsidRPr="00996A71" w:rsidRDefault="005F03A5" w:rsidP="005F03A5">
      <w:pPr>
        <w:ind w:right="-28"/>
        <w:rPr>
          <w:u w:val="single"/>
        </w:rPr>
      </w:pP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</w:p>
    <w:p w14:paraId="04581B1C" w14:textId="0F5EE43A" w:rsidR="005F03A5" w:rsidRPr="00996A71" w:rsidRDefault="005F03A5" w:rsidP="00BE083F">
      <w:pPr>
        <w:tabs>
          <w:tab w:val="left" w:pos="9360"/>
        </w:tabs>
        <w:spacing w:line="360" w:lineRule="atLeast"/>
        <w:ind w:right="-29"/>
        <w:rPr>
          <w:u w:val="single"/>
        </w:rPr>
      </w:pPr>
      <w:r w:rsidRPr="00996A71">
        <w:rPr>
          <w:noProof/>
          <w:sz w:val="36"/>
          <w:u w:val="single"/>
        </w:rPr>
        <w:drawing>
          <wp:anchor distT="0" distB="0" distL="114300" distR="114300" simplePos="0" relativeHeight="251661312" behindDoc="0" locked="0" layoutInCell="1" allowOverlap="1" wp14:anchorId="220F6D5E" wp14:editId="44E360D3">
            <wp:simplePos x="0" y="0"/>
            <wp:positionH relativeFrom="column">
              <wp:posOffset>-405765</wp:posOffset>
            </wp:positionH>
            <wp:positionV relativeFrom="paragraph">
              <wp:posOffset>139065</wp:posOffset>
            </wp:positionV>
            <wp:extent cx="400050" cy="400050"/>
            <wp:effectExtent l="0" t="0" r="0" b="0"/>
            <wp:wrapNone/>
            <wp:docPr id="2" name="Picture 2" descr="GOSP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GOSPEL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083F">
        <w:rPr>
          <w:u w:val="single"/>
        </w:rPr>
        <w:tab/>
      </w:r>
      <w:r w:rsidR="00BE083F">
        <w:rPr>
          <w:u w:val="single"/>
        </w:rPr>
        <w:tab/>
      </w:r>
      <w:r w:rsidR="00BE083F">
        <w:rPr>
          <w:u w:val="single"/>
        </w:rPr>
        <w:tab/>
      </w:r>
    </w:p>
    <w:p w14:paraId="4314BDA4" w14:textId="77777777" w:rsidR="005F03A5" w:rsidRPr="00996A71" w:rsidRDefault="005F03A5" w:rsidP="005F03A5">
      <w:pPr>
        <w:spacing w:line="360" w:lineRule="atLeast"/>
        <w:ind w:right="-29"/>
        <w:rPr>
          <w:u w:val="single"/>
        </w:rPr>
      </w:pPr>
    </w:p>
    <w:p w14:paraId="6150DB1A" w14:textId="477B940D" w:rsidR="005F03A5" w:rsidRPr="00996A71" w:rsidRDefault="005F03A5" w:rsidP="00BE083F">
      <w:pPr>
        <w:tabs>
          <w:tab w:val="left" w:pos="9360"/>
        </w:tabs>
        <w:spacing w:line="360" w:lineRule="atLeast"/>
        <w:ind w:left="360" w:right="-29"/>
        <w:rPr>
          <w:u w:val="single"/>
        </w:rPr>
      </w:pPr>
      <w:r w:rsidRPr="00996A71">
        <w:rPr>
          <w:noProof/>
        </w:rPr>
        <w:drawing>
          <wp:anchor distT="0" distB="0" distL="114300" distR="114300" simplePos="0" relativeHeight="251659264" behindDoc="0" locked="0" layoutInCell="1" allowOverlap="1" wp14:anchorId="620668E6" wp14:editId="2AF32F20">
            <wp:simplePos x="0" y="0"/>
            <wp:positionH relativeFrom="column">
              <wp:posOffset>-593725</wp:posOffset>
            </wp:positionH>
            <wp:positionV relativeFrom="paragraph">
              <wp:posOffset>259715</wp:posOffset>
            </wp:positionV>
            <wp:extent cx="712470" cy="350520"/>
            <wp:effectExtent l="0" t="0" r="0" b="0"/>
            <wp:wrapNone/>
            <wp:docPr id="3" name="Picture 3" descr="BW Bibl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BW Bibl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470" cy="35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083F">
        <w:rPr>
          <w:u w:val="single"/>
        </w:rPr>
        <w:tab/>
      </w:r>
      <w:r w:rsidR="00BE083F">
        <w:rPr>
          <w:u w:val="single"/>
        </w:rPr>
        <w:tab/>
      </w:r>
      <w:r w:rsidR="00BE083F">
        <w:rPr>
          <w:u w:val="single"/>
        </w:rPr>
        <w:tab/>
      </w:r>
      <w:r w:rsidR="00BE083F">
        <w:rPr>
          <w:u w:val="single"/>
        </w:rPr>
        <w:tab/>
      </w:r>
      <w:r w:rsidR="00BE083F">
        <w:rPr>
          <w:u w:val="single"/>
        </w:rPr>
        <w:tab/>
      </w:r>
    </w:p>
    <w:p w14:paraId="75F25613" w14:textId="77777777" w:rsidR="005F03A5" w:rsidRPr="00996A71" w:rsidRDefault="005F03A5" w:rsidP="005F03A5">
      <w:pPr>
        <w:spacing w:line="360" w:lineRule="atLeast"/>
        <w:ind w:right="-29"/>
        <w:rPr>
          <w:u w:val="single"/>
        </w:rPr>
      </w:pPr>
    </w:p>
    <w:p w14:paraId="76F1EDF7" w14:textId="03DDD066" w:rsidR="005F03A5" w:rsidRPr="00996A71" w:rsidRDefault="005F03A5" w:rsidP="00BE083F">
      <w:pPr>
        <w:tabs>
          <w:tab w:val="left" w:pos="9360"/>
        </w:tabs>
        <w:spacing w:line="360" w:lineRule="atLeast"/>
        <w:ind w:left="360" w:right="-29"/>
        <w:rPr>
          <w:u w:val="single"/>
        </w:rPr>
      </w:pPr>
      <w:r w:rsidRPr="00996A71">
        <w:rPr>
          <w:noProof/>
          <w:u w:val="single"/>
        </w:rPr>
        <w:drawing>
          <wp:anchor distT="0" distB="0" distL="114300" distR="114300" simplePos="0" relativeHeight="251665408" behindDoc="0" locked="0" layoutInCell="1" allowOverlap="1" wp14:anchorId="4E63A3DC" wp14:editId="5F920277">
            <wp:simplePos x="0" y="0"/>
            <wp:positionH relativeFrom="column">
              <wp:posOffset>-320040</wp:posOffset>
            </wp:positionH>
            <wp:positionV relativeFrom="paragraph">
              <wp:posOffset>229235</wp:posOffset>
            </wp:positionV>
            <wp:extent cx="403860" cy="40386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" cy="403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96A71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F757D5F" wp14:editId="5957A62A">
                <wp:simplePos x="0" y="0"/>
                <wp:positionH relativeFrom="column">
                  <wp:posOffset>1144905</wp:posOffset>
                </wp:positionH>
                <wp:positionV relativeFrom="paragraph">
                  <wp:posOffset>5190490</wp:posOffset>
                </wp:positionV>
                <wp:extent cx="495935" cy="495935"/>
                <wp:effectExtent l="1905" t="0" r="0" b="0"/>
                <wp:wrapNone/>
                <wp:docPr id="29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5935" cy="4959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436D197" w14:textId="77777777" w:rsidR="005F03A5" w:rsidRDefault="005F03A5" w:rsidP="005F03A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BD042DB" wp14:editId="3FA19344">
                                  <wp:extent cx="472440" cy="472440"/>
                                  <wp:effectExtent l="0" t="0" r="3810" b="381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72440" cy="4724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12700" tIns="12700" rIns="12700" bIns="1270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757D5F" id="Rectangle 29" o:spid="_x0000_s1026" style="position:absolute;left:0;text-align:left;margin-left:90.15pt;margin-top:408.7pt;width:39.05pt;height:39.05pt;z-index:2516643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" stroked="f" strokeweight="2pt">
                <v:textbox style="mso-fit-shape-to-text:t" inset="1pt,1pt,1pt,1pt">
                  <w:txbxContent>
                    <w:p w14:paraId="3436D197" w14:textId="77777777" w:rsidR="005F03A5" w:rsidRDefault="005F03A5" w:rsidP="005F03A5">
                      <w:r>
                        <w:rPr>
                          <w:noProof/>
                        </w:rPr>
                        <w:drawing>
                          <wp:inline distT="0" distB="0" distL="0" distR="0" wp14:anchorId="3BD042DB" wp14:editId="3FA19344">
                            <wp:extent cx="472440" cy="472440"/>
                            <wp:effectExtent l="0" t="0" r="3810" b="381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72440" cy="4724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Pr="00996A71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8E6E74" wp14:editId="7D301FC5">
                <wp:simplePos x="0" y="0"/>
                <wp:positionH relativeFrom="column">
                  <wp:posOffset>1144905</wp:posOffset>
                </wp:positionH>
                <wp:positionV relativeFrom="paragraph">
                  <wp:posOffset>5190490</wp:posOffset>
                </wp:positionV>
                <wp:extent cx="495935" cy="495935"/>
                <wp:effectExtent l="1905" t="0" r="0" b="0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5935" cy="4959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2C87A77" w14:textId="77777777" w:rsidR="005F03A5" w:rsidRDefault="005F03A5" w:rsidP="005F03A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49B6B06" wp14:editId="49659E6B">
                                  <wp:extent cx="472440" cy="472440"/>
                                  <wp:effectExtent l="0" t="0" r="3810" b="381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72440" cy="4724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12700" tIns="12700" rIns="12700" bIns="1270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8E6E74" id="Rectangle 25" o:spid="_x0000_s1027" style="position:absolute;left:0;text-align:left;margin-left:90.15pt;margin-top:408.7pt;width:39.05pt;height:39.05pt;z-index:25166336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" stroked="f" strokeweight="2pt">
                <v:textbox style="mso-fit-shape-to-text:t" inset="1pt,1pt,1pt,1pt">
                  <w:txbxContent>
                    <w:p w14:paraId="22C87A77" w14:textId="77777777" w:rsidR="005F03A5" w:rsidRDefault="005F03A5" w:rsidP="005F03A5">
                      <w:r>
                        <w:rPr>
                          <w:noProof/>
                        </w:rPr>
                        <w:drawing>
                          <wp:inline distT="0" distB="0" distL="0" distR="0" wp14:anchorId="349B6B06" wp14:editId="49659E6B">
                            <wp:extent cx="472440" cy="472440"/>
                            <wp:effectExtent l="0" t="0" r="3810" b="381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72440" cy="4724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BE083F">
        <w:rPr>
          <w:u w:val="single"/>
        </w:rPr>
        <w:tab/>
      </w:r>
      <w:r w:rsidR="00BE083F">
        <w:rPr>
          <w:u w:val="single"/>
        </w:rPr>
        <w:tab/>
      </w:r>
      <w:r w:rsidR="00BE083F">
        <w:rPr>
          <w:u w:val="single"/>
        </w:rPr>
        <w:tab/>
      </w:r>
    </w:p>
    <w:p w14:paraId="3A431FEE" w14:textId="77777777" w:rsidR="005F03A5" w:rsidRPr="00996A71" w:rsidRDefault="005F03A5" w:rsidP="005F03A5">
      <w:pPr>
        <w:spacing w:line="360" w:lineRule="atLeast"/>
        <w:ind w:left="1440" w:right="-29"/>
        <w:rPr>
          <w:u w:val="single"/>
        </w:rPr>
      </w:pPr>
    </w:p>
    <w:p w14:paraId="2E612425" w14:textId="30DF0F4B" w:rsidR="00C60678" w:rsidRPr="00996A71" w:rsidRDefault="00A4475B" w:rsidP="00BE083F">
      <w:pPr>
        <w:tabs>
          <w:tab w:val="left" w:pos="9360"/>
        </w:tabs>
        <w:spacing w:line="360" w:lineRule="atLeast"/>
        <w:ind w:right="-29"/>
        <w:rPr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A3FBB48" wp14:editId="135B4593">
                <wp:simplePos x="0" y="0"/>
                <wp:positionH relativeFrom="column">
                  <wp:posOffset>-602615</wp:posOffset>
                </wp:positionH>
                <wp:positionV relativeFrom="paragraph">
                  <wp:posOffset>200025</wp:posOffset>
                </wp:positionV>
                <wp:extent cx="883285" cy="425450"/>
                <wp:effectExtent l="32385" t="90170" r="0" b="74930"/>
                <wp:wrapSquare wrapText="bothSides"/>
                <wp:docPr id="9" name="WordAr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-1043344">
                          <a:off x="0" y="0"/>
                          <a:ext cx="883285" cy="425450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7BC7E37" w14:textId="77777777" w:rsidR="00A4475B" w:rsidRPr="00C60678" w:rsidRDefault="00A4475B" w:rsidP="00A4475B">
                            <w:pPr>
                              <w:jc w:val="center"/>
                              <w:rPr>
                                <w:b/>
                                <w:bCs/>
                                <w:color w:val="000000"/>
                                <w:sz w:val="40"/>
                                <w:szCs w:val="40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60678">
                              <w:rPr>
                                <w:b/>
                                <w:bCs/>
                                <w:color w:val="000000"/>
                                <w:sz w:val="40"/>
                                <w:szCs w:val="40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Show</w:t>
                            </w:r>
                          </w:p>
                          <w:p w14:paraId="2542CEE9" w14:textId="77777777" w:rsidR="00A4475B" w:rsidRPr="00C60678" w:rsidRDefault="00A4475B" w:rsidP="00A4475B">
                            <w:pPr>
                              <w:jc w:val="center"/>
                              <w:rPr>
                                <w:b/>
                                <w:bCs/>
                                <w:color w:val="000000"/>
                                <w:sz w:val="40"/>
                                <w:szCs w:val="40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60678">
                              <w:rPr>
                                <w:b/>
                                <w:bCs/>
                                <w:color w:val="000000"/>
                                <w:sz w:val="40"/>
                                <w:szCs w:val="40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A3FBB48" id="_x0000_t202" coordsize="21600,21600" o:spt="202" path="m,l,21600r21600,l21600,xe">
                <v:stroke joinstyle="miter"/>
                <v:path gradientshapeok="t" o:connecttype="rect"/>
              </v:shapetype>
              <v:shape id="WordArt 2" o:spid="_x0000_s1028" type="#_x0000_t202" style="position:absolute;margin-left:-47.45pt;margin-top:15.75pt;width:69.55pt;height:33.5pt;rotation:-1139610fd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" filled="f" stroked="f">
                <o:lock v:ext="edit" shapetype="t"/>
                <v:textbox style="mso-fit-shape-to-text:t">
                  <w:txbxContent>
                    <w:p w14:paraId="47BC7E37" w14:textId="77777777" w:rsidR="00A4475B" w:rsidRPr="00C60678" w:rsidRDefault="00A4475B" w:rsidP="00A4475B">
                      <w:pPr>
                        <w:jc w:val="center"/>
                        <w:rPr>
                          <w:b/>
                          <w:bCs/>
                          <w:color w:val="000000"/>
                          <w:sz w:val="40"/>
                          <w:szCs w:val="40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60678">
                        <w:rPr>
                          <w:b/>
                          <w:bCs/>
                          <w:color w:val="000000"/>
                          <w:sz w:val="40"/>
                          <w:szCs w:val="40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Show</w:t>
                      </w:r>
                    </w:p>
                    <w:p w14:paraId="2542CEE9" w14:textId="77777777" w:rsidR="00A4475B" w:rsidRPr="00C60678" w:rsidRDefault="00A4475B" w:rsidP="00A4475B">
                      <w:pPr>
                        <w:jc w:val="center"/>
                        <w:rPr>
                          <w:b/>
                          <w:bCs/>
                          <w:color w:val="000000"/>
                          <w:sz w:val="40"/>
                          <w:szCs w:val="40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60678">
                        <w:rPr>
                          <w:b/>
                          <w:bCs/>
                          <w:color w:val="000000"/>
                          <w:sz w:val="40"/>
                          <w:szCs w:val="40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m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E083F">
        <w:rPr>
          <w:u w:val="single"/>
        </w:rPr>
        <w:tab/>
      </w:r>
      <w:r w:rsidR="00BE083F">
        <w:rPr>
          <w:u w:val="single"/>
        </w:rPr>
        <w:tab/>
      </w:r>
      <w:r w:rsidR="00BE083F">
        <w:rPr>
          <w:u w:val="single"/>
        </w:rPr>
        <w:tab/>
      </w:r>
    </w:p>
    <w:p w14:paraId="63B254AB" w14:textId="6ED6E988" w:rsidR="00BE083F" w:rsidRDefault="00BE083F" w:rsidP="00BE083F">
      <w:pPr>
        <w:tabs>
          <w:tab w:val="left" w:pos="450"/>
          <w:tab w:val="right" w:pos="8856"/>
        </w:tabs>
        <w:spacing w:line="360" w:lineRule="atLeast"/>
        <w:ind w:right="-29"/>
        <w:rPr>
          <w:u w:val="single"/>
        </w:rPr>
      </w:pPr>
    </w:p>
    <w:p w14:paraId="7C683E4C" w14:textId="45C9EFAE" w:rsidR="00BE083F" w:rsidRPr="00996A71" w:rsidRDefault="00BE083F" w:rsidP="00BE083F">
      <w:pPr>
        <w:tabs>
          <w:tab w:val="left" w:pos="9360"/>
        </w:tabs>
        <w:spacing w:line="360" w:lineRule="atLeast"/>
        <w:ind w:right="-29"/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3A009698" wp14:editId="19733E10">
                <wp:simplePos x="0" y="0"/>
                <wp:positionH relativeFrom="column">
                  <wp:posOffset>-714375</wp:posOffset>
                </wp:positionH>
                <wp:positionV relativeFrom="paragraph">
                  <wp:posOffset>191135</wp:posOffset>
                </wp:positionV>
                <wp:extent cx="775335" cy="421005"/>
                <wp:effectExtent l="66040" t="116205" r="0" b="72390"/>
                <wp:wrapTight wrapText="bothSides">
                  <wp:wrapPolygon edited="0">
                    <wp:start x="20008" y="-977"/>
                    <wp:lineTo x="5873" y="-977"/>
                    <wp:lineTo x="0" y="-2443"/>
                    <wp:lineTo x="-531" y="0"/>
                    <wp:lineTo x="-1327" y="6386"/>
                    <wp:lineTo x="1327" y="12771"/>
                    <wp:lineTo x="3733" y="14726"/>
                    <wp:lineTo x="3467" y="20623"/>
                    <wp:lineTo x="5059" y="21600"/>
                    <wp:lineTo x="5608" y="22089"/>
                    <wp:lineTo x="15992" y="22089"/>
                    <wp:lineTo x="16275" y="21600"/>
                    <wp:lineTo x="17867" y="19645"/>
                    <wp:lineTo x="17337" y="15214"/>
                    <wp:lineTo x="7465" y="7852"/>
                    <wp:lineTo x="8261" y="8340"/>
                    <wp:lineTo x="21865" y="8829"/>
                    <wp:lineTo x="22131" y="6874"/>
                    <wp:lineTo x="21600" y="977"/>
                    <wp:lineTo x="20804" y="-489"/>
                    <wp:lineTo x="20008" y="-977"/>
                  </wp:wrapPolygon>
                </wp:wrapTight>
                <wp:docPr id="8" name="WordArt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-1086386">
                          <a:off x="0" y="0"/>
                          <a:ext cx="775335" cy="421005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1A07AFD" w14:textId="77777777" w:rsidR="00A4475B" w:rsidRPr="00C60678" w:rsidRDefault="00A4475B" w:rsidP="00A4475B">
                            <w:pPr>
                              <w:jc w:val="center"/>
                              <w:rPr>
                                <w:b/>
                                <w:bCs/>
                                <w:color w:val="000000"/>
                                <w:sz w:val="40"/>
                                <w:szCs w:val="40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60678">
                              <w:rPr>
                                <w:b/>
                                <w:bCs/>
                                <w:color w:val="000000"/>
                                <w:sz w:val="40"/>
                                <w:szCs w:val="40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eet</w:t>
                            </w:r>
                          </w:p>
                          <w:p w14:paraId="749B1359" w14:textId="77777777" w:rsidR="00A4475B" w:rsidRPr="00C60678" w:rsidRDefault="00A4475B" w:rsidP="00A4475B">
                            <w:pPr>
                              <w:jc w:val="center"/>
                              <w:rPr>
                                <w:b/>
                                <w:bCs/>
                                <w:color w:val="000000"/>
                                <w:sz w:val="40"/>
                                <w:szCs w:val="40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60678">
                              <w:rPr>
                                <w:b/>
                                <w:bCs/>
                                <w:color w:val="000000"/>
                                <w:sz w:val="40"/>
                                <w:szCs w:val="40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e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009698" id="WordArt 3" o:spid="_x0000_s1029" type="#_x0000_t202" style="position:absolute;margin-left:-56.25pt;margin-top:15.05pt;width:61.05pt;height:33.15pt;rotation:-1186623fd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" filled="f" stroked="f">
                <o:lock v:ext="edit" shapetype="t"/>
                <v:textbox style="mso-fit-shape-to-text:t">
                  <w:txbxContent>
                    <w:p w14:paraId="31A07AFD" w14:textId="77777777" w:rsidR="00A4475B" w:rsidRPr="00C60678" w:rsidRDefault="00A4475B" w:rsidP="00A4475B">
                      <w:pPr>
                        <w:jc w:val="center"/>
                        <w:rPr>
                          <w:b/>
                          <w:bCs/>
                          <w:color w:val="000000"/>
                          <w:sz w:val="40"/>
                          <w:szCs w:val="40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60678">
                        <w:rPr>
                          <w:b/>
                          <w:bCs/>
                          <w:color w:val="000000"/>
                          <w:sz w:val="40"/>
                          <w:szCs w:val="40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Meet</w:t>
                      </w:r>
                    </w:p>
                    <w:p w14:paraId="749B1359" w14:textId="77777777" w:rsidR="00A4475B" w:rsidRPr="00C60678" w:rsidRDefault="00A4475B" w:rsidP="00A4475B">
                      <w:pPr>
                        <w:jc w:val="center"/>
                        <w:rPr>
                          <w:b/>
                          <w:bCs/>
                          <w:color w:val="000000"/>
                          <w:sz w:val="40"/>
                          <w:szCs w:val="40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60678">
                        <w:rPr>
                          <w:b/>
                          <w:bCs/>
                          <w:color w:val="000000"/>
                          <w:sz w:val="40"/>
                          <w:szCs w:val="40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m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4C543392" w14:textId="785A8596" w:rsidR="005F03A5" w:rsidRPr="00996A71" w:rsidRDefault="005F03A5" w:rsidP="005F03A5">
      <w:pPr>
        <w:tabs>
          <w:tab w:val="left" w:pos="450"/>
          <w:tab w:val="right" w:pos="8874"/>
        </w:tabs>
        <w:spacing w:line="360" w:lineRule="atLeast"/>
        <w:ind w:right="-29"/>
        <w:rPr>
          <w:u w:val="single"/>
        </w:rPr>
      </w:pPr>
    </w:p>
    <w:p w14:paraId="554B3630" w14:textId="77777777" w:rsidR="00E817BF" w:rsidRDefault="00E817BF" w:rsidP="005F03A5"/>
    <w:sectPr w:rsidR="00E817BF" w:rsidSect="00DF2A4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44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88035" w14:textId="77777777" w:rsidR="00AD78D6" w:rsidRDefault="00AD78D6" w:rsidP="007A40A8">
      <w:r>
        <w:separator/>
      </w:r>
    </w:p>
  </w:endnote>
  <w:endnote w:type="continuationSeparator" w:id="0">
    <w:p w14:paraId="4A656A1C" w14:textId="77777777" w:rsidR="00AD78D6" w:rsidRDefault="00AD78D6" w:rsidP="007A40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A926E" w14:textId="77777777" w:rsidR="00DF2A41" w:rsidRDefault="00DF2A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B440A" w14:textId="77777777" w:rsidR="007A40A8" w:rsidRPr="007A40A8" w:rsidRDefault="007A40A8" w:rsidP="007A40A8">
    <w:pPr>
      <w:pStyle w:val="Footer"/>
      <w:pBdr>
        <w:top w:val="single" w:sz="6" w:space="1" w:color="auto"/>
      </w:pBdr>
      <w:spacing w:line="240" w:lineRule="atLeast"/>
      <w:ind w:hanging="14"/>
      <w:jc w:val="center"/>
      <w:rPr>
        <w:sz w:val="16"/>
        <w:szCs w:val="16"/>
      </w:rPr>
    </w:pPr>
    <w:r w:rsidRPr="006365EE">
      <w:rPr>
        <w:sz w:val="16"/>
        <w:szCs w:val="16"/>
      </w:rPr>
      <w:t xml:space="preserve">© </w:t>
    </w:r>
    <w:r>
      <w:rPr>
        <w:sz w:val="16"/>
        <w:szCs w:val="16"/>
      </w:rPr>
      <w:t xml:space="preserve">1984, 2010, 2017 Child Evangelism Fellowship </w:t>
    </w:r>
    <w:r w:rsidRPr="006365EE">
      <w:rPr>
        <w:sz w:val="16"/>
        <w:szCs w:val="16"/>
      </w:rPr>
      <w:t xml:space="preserve">Inc. </w:t>
    </w:r>
    <w:r w:rsidRPr="006365EE">
      <w:rPr>
        <w:sz w:val="16"/>
        <w:szCs w:val="16"/>
      </w:rPr>
      <w:sym w:font="Wingdings 2" w:char="F097"/>
    </w:r>
    <w:r w:rsidRPr="006365EE">
      <w:rPr>
        <w:sz w:val="16"/>
        <w:szCs w:val="16"/>
      </w:rPr>
      <w:t xml:space="preserve"> Children’s Ministries Institute</w:t>
    </w:r>
    <w:r w:rsidRPr="006365EE">
      <w:rPr>
        <w:sz w:val="16"/>
        <w:szCs w:val="16"/>
        <w:vertAlign w:val="superscript"/>
      </w:rPr>
      <w:t>®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8BB90" w14:textId="77777777" w:rsidR="00DF2A41" w:rsidRDefault="00DF2A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13A29" w14:textId="77777777" w:rsidR="00AD78D6" w:rsidRDefault="00AD78D6" w:rsidP="007A40A8">
      <w:r>
        <w:separator/>
      </w:r>
    </w:p>
  </w:footnote>
  <w:footnote w:type="continuationSeparator" w:id="0">
    <w:p w14:paraId="21B637EA" w14:textId="77777777" w:rsidR="00AD78D6" w:rsidRDefault="00AD78D6" w:rsidP="007A40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80E2E" w14:textId="77777777" w:rsidR="00DF2A41" w:rsidRDefault="00DF2A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B6F05" w14:textId="77777777" w:rsidR="00DF2A41" w:rsidRDefault="00DF2A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ACEB8" w14:textId="77777777" w:rsidR="00DF2A41" w:rsidRDefault="00DF2A4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wMDG0MDYyNrMwMrVQ0lEKTi0uzszPAykwqQUAc1v5fiwAAAA="/>
  </w:docVars>
  <w:rsids>
    <w:rsidRoot w:val="00B56806"/>
    <w:rsid w:val="00347492"/>
    <w:rsid w:val="005F03A5"/>
    <w:rsid w:val="007A40A8"/>
    <w:rsid w:val="007D235D"/>
    <w:rsid w:val="00837AC2"/>
    <w:rsid w:val="00942598"/>
    <w:rsid w:val="00A4475B"/>
    <w:rsid w:val="00AD78D6"/>
    <w:rsid w:val="00B42F84"/>
    <w:rsid w:val="00B56806"/>
    <w:rsid w:val="00BE083F"/>
    <w:rsid w:val="00C60678"/>
    <w:rsid w:val="00C80171"/>
    <w:rsid w:val="00DF2A41"/>
    <w:rsid w:val="00E81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F69D5"/>
  <w15:docId w15:val="{52EA5F73-3DFE-4D17-9669-501E1069E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03A5"/>
    <w:pPr>
      <w:spacing w:after="0" w:line="240" w:lineRule="auto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03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03A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A40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40A8"/>
    <w:rPr>
      <w:rFonts w:ascii="Arial" w:hAnsi="Arial" w:cs="Arial"/>
    </w:rPr>
  </w:style>
  <w:style w:type="paragraph" w:styleId="Footer">
    <w:name w:val="footer"/>
    <w:basedOn w:val="Normal"/>
    <w:link w:val="FooterChar"/>
    <w:unhideWhenUsed/>
    <w:rsid w:val="007A40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40A8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0.wmf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5.wmf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5</Words>
  <Characters>317</Characters>
  <Application>Microsoft Office Word</Application>
  <DocSecurity>0</DocSecurity>
  <Lines>2</Lines>
  <Paragraphs>1</Paragraphs>
  <ScaleCrop>false</ScaleCrop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ca Goodwin</dc:creator>
  <cp:keywords/>
  <dc:description/>
  <cp:lastModifiedBy>Lynne Herlein</cp:lastModifiedBy>
  <cp:revision>6</cp:revision>
  <dcterms:created xsi:type="dcterms:W3CDTF">2022-01-08T02:57:00Z</dcterms:created>
  <dcterms:modified xsi:type="dcterms:W3CDTF">2022-02-07T22:00:00Z</dcterms:modified>
</cp:coreProperties>
</file>